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experienced Petroleum Engineer with a passion for innovation in the energy sector, I am excited to apply for the Petroleum Engineer position at [Company Name] in Morocco Casablanca. With my extensive background in upstream operations, reservoir management, and project execution, I am confident that my skills align with the demands of this role. Morocco Casablanca, a dynamic hub for energy development in North Africa, presents an ideal opportunity to contribute to sustainable and impactful projects while advancing my career in a region that is pivotal to the global energy landscape.</w:t>
      </w:r>
    </w:p>
    <w:bookmarkStart w:id="20" w:name="professional-background-and-expertise"/>
    <w:p>
      <w:pPr>
        <w:pStyle w:val="Heading2"/>
      </w:pPr>
      <w:r>
        <w:t xml:space="preserve">Professional Background and Expertise</w:t>
      </w:r>
    </w:p>
    <w:p>
      <w:pPr>
        <w:pStyle w:val="FirstParagraph"/>
      </w:pPr>
      <w:r>
        <w:t xml:space="preserve">Over the past [X years] years, I have honed my expertise as a Petroleum Engineer, focusing on optimizing oil and gas extraction processes, conducting reservoir simulations, and ensuring operational efficiency. My career has spanned various stages of the energy lifecycle, from exploration to production, with a strong emphasis on leveraging advanced technologies to enhance productivity while adhering to environmental and safety standards. Whether working in complex geological formations or collaborating with multidisciplinary teams, I have consistently delivered results that drive value for stakeholders.</w:t>
      </w:r>
    </w:p>
    <w:p>
      <w:pPr>
        <w:pStyle w:val="BodyText"/>
      </w:pPr>
      <w:r>
        <w:t xml:space="preserve">A key highlight of my professional journey has been my role at [Previous Company Name], where I led the implementation of cutting-edge drilling techniques that increased well productivity by [X]% while reducing operational costs. My responsibilities included analyzing geological data, designing completion strategies, and overseeing field operations to ensure alignment with project timelines and budgets. This experience solidified my ability to thrive in fast-paced environments and adapt to evolving challenges—a skill I believe is critical for success in Morocco Casablanca’s energy sector.</w:t>
      </w:r>
    </w:p>
    <w:p>
      <w:pPr>
        <w:pStyle w:val="BodyText"/>
      </w:pPr>
      <w:r>
        <w:t xml:space="preserve">Additionally, my work on [specific project or initiative, e.g., "a deepwater exploration project in the Gulf of Mexico"] allowed me to develop a nuanced understanding of reservoir dynamics and the importance of data-driven decision-making. I am proficient in industry-standard software such as Petrel, Eclipse, and Schlumberger’s tools, which I have used to model reservoir performance and identify opportunities for enhanced recovery. These technical skills, combined with my hands-on experience in both onshore and offshore environments, enable me to approach problems with a holistic perspective.</w:t>
      </w:r>
    </w:p>
    <w:bookmarkEnd w:id="20"/>
    <w:bookmarkStart w:id="21" w:name="why-morocco-casablanca"/>
    <w:p>
      <w:pPr>
        <w:pStyle w:val="Heading2"/>
      </w:pPr>
      <w:r>
        <w:t xml:space="preserve">Why Morocco Casablanca?</w:t>
      </w:r>
    </w:p>
    <w:p>
      <w:pPr>
        <w:pStyle w:val="FirstParagraph"/>
      </w:pPr>
      <w:r>
        <w:t xml:space="preserve">Morocco Casablanca has long been a focal point for energy innovation in Africa, offering unique opportunities to contribute to the region’s growing oil and gas industry. The city’s strategic location and investment in infrastructure make it an attractive base for companies seeking to expand their footprint in North Africa. I am particularly drawn to [Company Name]’s commitment to sustainable practices and technological advancement, which resonates with my professional values. By joining your team, I aim to leverage my expertise in Petroleum Engineering to support projects that align with Morocco’s energy goals while fostering long-term growth.</w:t>
      </w:r>
    </w:p>
    <w:p>
      <w:pPr>
        <w:pStyle w:val="BodyText"/>
      </w:pPr>
      <w:r>
        <w:t xml:space="preserve">Casablanca’s vibrant business environment and diverse workforce also appeal to me. As a Petroleum Engineer, I am eager to collaborate with local and international experts to address the region’s energy challenges, such as optimizing production in unconventional reservoirs or improving the efficiency of existing fields. Moreover, I am keen to engage with Morocco’s initiatives to diversify its energy mix, including investments in renewable sources, and contribute to a balanced approach that ensures both economic and environmental sustainability.</w:t>
      </w:r>
    </w:p>
    <w:bookmarkEnd w:id="21"/>
    <w:bookmarkStart w:id="22" w:name="skills-and-attributes"/>
    <w:p>
      <w:pPr>
        <w:pStyle w:val="Heading2"/>
      </w:pPr>
      <w:r>
        <w:t xml:space="preserve">Skills and Attributes</w:t>
      </w:r>
    </w:p>
    <w:p>
      <w:pPr>
        <w:pStyle w:val="FirstParagraph"/>
      </w:pPr>
      <w:r>
        <w:t xml:space="preserve">Beyond technical proficiency, I bring a strong work ethic, attention to detail, and the ability to communicate complex ideas effectively. My experience working in multicultural teams has equipped me with the adaptability needed to thrive in dynamic settings like Morocco Casablanca. I am also committed to continuous learning, regularly attending industry conferences and training programs to stay updated on emerging trends such as digitalization in oil and gas operations.</w:t>
      </w:r>
    </w:p>
    <w:p>
      <w:pPr>
        <w:pStyle w:val="BodyText"/>
      </w:pPr>
      <w:r>
        <w:t xml:space="preserve">One of my core strengths is problem-solving under pressure. For instance, during a project in [previous location], I identified a critical issue with wellbore stability that could have delayed production. By quickly analyzing data and proposing an alternative completion design, I helped the team avoid costly downtime and maintain project momentum. This example underscores my ability to balance technical rigor with practical solutions—a trait I believe is essential for success in the Petroleum Engineering field.</w:t>
      </w:r>
    </w:p>
    <w:bookmarkEnd w:id="22"/>
    <w:bookmarkStart w:id="23" w:name="conclusion"/>
    <w:p>
      <w:pPr>
        <w:pStyle w:val="Heading2"/>
      </w:pPr>
      <w:r>
        <w:t xml:space="preserve">Conclusion</w:t>
      </w:r>
    </w:p>
    <w:p>
      <w:pPr>
        <w:pStyle w:val="FirstParagraph"/>
      </w:pPr>
      <w:r>
        <w:t xml:space="preserve">I am enthusiastic about the opportunity to contribute my skills, knowledge, and passion for Petroleum Engineering to [Company Name]’s mission in Morocco Casablanca. I am confident that my background in optimizing energy production, combined with my adaptability and dedication to excellence, will make me a valuable asset to your team. I would welcome the chance to discuss how my experience aligns with your needs and how I can contribute to the continued success of your projects.</w:t>
      </w:r>
    </w:p>
    <w:p>
      <w:pPr>
        <w:pStyle w:val="BodyText"/>
      </w:pPr>
      <w:r>
        <w:t xml:space="preserve">Thank you for considering my application. I look forward to the possibility of contributing to [Company Name]’s growth in Morocco Casablanca and am available at your convenience for an interview.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Morocco Casablanca</dc:title>
  <dc:creator/>
  <cp:keywords/>
  <dcterms:created xsi:type="dcterms:W3CDTF">2026-07-21T10:34:34Z</dcterms:created>
  <dcterms:modified xsi:type="dcterms:W3CDTF">2026-07-21T10:34:34Z</dcterms:modified>
</cp:coreProperties>
</file>

<file path=docProps/custom.xml><?xml version="1.0" encoding="utf-8"?>
<Properties xmlns="http://schemas.openxmlformats.org/officeDocument/2006/custom-properties" xmlns:vt="http://schemas.openxmlformats.org/officeDocument/2006/docPropsVTypes"/>
</file>